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1269FC5" w:rsidR="00B03062" w:rsidRDefault="003C495A"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78FB421" w:rsidR="00993AE8" w:rsidRDefault="00016A9E"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rsidRPr="004414AC" w14:paraId="68471357" w14:textId="77777777" w:rsidTr="001136E4">
        <w:trPr>
          <w:jc w:val="center"/>
        </w:trPr>
        <w:tc>
          <w:tcPr>
            <w:tcW w:w="1106" w:type="dxa"/>
            <w:vMerge w:val="restart"/>
            <w:tcBorders>
              <w:top w:val="single" w:sz="4" w:space="0" w:color="auto"/>
              <w:bottom w:val="single" w:sz="4" w:space="0" w:color="auto"/>
            </w:tcBorders>
            <w:vAlign w:val="center"/>
          </w:tcPr>
          <w:p w14:paraId="089495C5" w14:textId="2ECC2561" w:rsidR="001B1BE3" w:rsidRPr="00596B8A" w:rsidRDefault="00BE7BA4" w:rsidP="00BE7BA4">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48C17E46" w14:textId="5ECE8A84"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421631B9" w14:textId="77777777" w:rsidR="001B1BE3" w:rsidRPr="00596B8A" w:rsidRDefault="001B1BE3" w:rsidP="009D1A06">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4ECEA2C4" w14:textId="4F23ABDE"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B82075" w:rsidRPr="004414AC" w14:paraId="00B6D195" w14:textId="77777777" w:rsidTr="001136E4">
        <w:trPr>
          <w:jc w:val="center"/>
        </w:trPr>
        <w:tc>
          <w:tcPr>
            <w:tcW w:w="1106" w:type="dxa"/>
            <w:vMerge/>
            <w:tcBorders>
              <w:top w:val="nil"/>
              <w:bottom w:val="single" w:sz="4" w:space="0" w:color="auto"/>
            </w:tcBorders>
            <w:vAlign w:val="center"/>
          </w:tcPr>
          <w:p w14:paraId="09BDDE27" w14:textId="77777777" w:rsidR="00B82075" w:rsidRPr="00596B8A" w:rsidRDefault="00B82075" w:rsidP="00EC469E">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7737B5D0" w14:textId="2ECB90B0"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2F46D4F0" w14:textId="77777777" w:rsidR="00B82075" w:rsidRPr="00596B8A" w:rsidRDefault="00B82075" w:rsidP="00EC469E">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47F3F93" w14:textId="762E4C65"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591A02" w:rsidRPr="004414AC" w14:paraId="337A60AF" w14:textId="77777777" w:rsidTr="00B2724C">
        <w:trPr>
          <w:jc w:val="center"/>
        </w:trPr>
        <w:tc>
          <w:tcPr>
            <w:tcW w:w="1106" w:type="dxa"/>
            <w:vMerge/>
            <w:tcBorders>
              <w:top w:val="nil"/>
              <w:bottom w:val="single" w:sz="4" w:space="0" w:color="auto"/>
            </w:tcBorders>
            <w:vAlign w:val="center"/>
          </w:tcPr>
          <w:p w14:paraId="0092F92E" w14:textId="77777777" w:rsidR="00591A02" w:rsidRPr="00596B8A" w:rsidRDefault="00591A02" w:rsidP="00591A02">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216E0818" w14:textId="767483B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5395068" w14:textId="6EED1376"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2CE5C24" w14:textId="181080F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1B1B5AB" w14:textId="4C2F66C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29934886" w14:textId="77777777" w:rsidR="00591A02" w:rsidRPr="00596B8A" w:rsidRDefault="00591A02" w:rsidP="00591A02">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125209A2" w14:textId="5185E5B6"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048543B" w14:textId="18CA4AAA"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21D4471C" w14:textId="239F238B"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7B8B165" w14:textId="2B233F6C"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B15A5F" w:rsidRPr="004414AC" w14:paraId="7B30B6EF" w14:textId="77777777" w:rsidTr="00B2724C">
        <w:trPr>
          <w:jc w:val="center"/>
        </w:trPr>
        <w:tc>
          <w:tcPr>
            <w:tcW w:w="1106" w:type="dxa"/>
            <w:tcBorders>
              <w:top w:val="single" w:sz="4" w:space="0" w:color="auto"/>
            </w:tcBorders>
            <w:vAlign w:val="center"/>
          </w:tcPr>
          <w:p w14:paraId="78DBF01D" w14:textId="20FBC5F6"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289780DF" w14:textId="2E36B4D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0</w:t>
            </w:r>
          </w:p>
        </w:tc>
        <w:tc>
          <w:tcPr>
            <w:tcW w:w="1036" w:type="dxa"/>
            <w:tcBorders>
              <w:top w:val="single" w:sz="4" w:space="0" w:color="auto"/>
            </w:tcBorders>
            <w:vAlign w:val="bottom"/>
          </w:tcPr>
          <w:p w14:paraId="5737BA0F" w14:textId="03C4D5D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6" w:type="dxa"/>
            <w:tcBorders>
              <w:top w:val="single" w:sz="4" w:space="0" w:color="auto"/>
            </w:tcBorders>
            <w:vAlign w:val="bottom"/>
          </w:tcPr>
          <w:p w14:paraId="0FE9C37E" w14:textId="314CF10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6</w:t>
            </w:r>
          </w:p>
        </w:tc>
        <w:tc>
          <w:tcPr>
            <w:tcW w:w="1036" w:type="dxa"/>
            <w:tcBorders>
              <w:top w:val="single" w:sz="4" w:space="0" w:color="auto"/>
            </w:tcBorders>
            <w:vAlign w:val="bottom"/>
          </w:tcPr>
          <w:p w14:paraId="15FD7DC9" w14:textId="6FC845EE"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tcBorders>
              <w:top w:val="single" w:sz="4" w:space="0" w:color="auto"/>
            </w:tcBorders>
            <w:vAlign w:val="center"/>
          </w:tcPr>
          <w:p w14:paraId="38CF46A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02D6958B" w14:textId="7D4F976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3</w:t>
            </w:r>
          </w:p>
        </w:tc>
        <w:tc>
          <w:tcPr>
            <w:tcW w:w="1038" w:type="dxa"/>
            <w:tcBorders>
              <w:top w:val="single" w:sz="4" w:space="0" w:color="auto"/>
            </w:tcBorders>
            <w:vAlign w:val="bottom"/>
          </w:tcPr>
          <w:p w14:paraId="7D33A84B" w14:textId="717124E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8</w:t>
            </w:r>
          </w:p>
        </w:tc>
        <w:tc>
          <w:tcPr>
            <w:tcW w:w="1038" w:type="dxa"/>
            <w:tcBorders>
              <w:top w:val="single" w:sz="4" w:space="0" w:color="auto"/>
            </w:tcBorders>
            <w:vAlign w:val="bottom"/>
          </w:tcPr>
          <w:p w14:paraId="41CC4B4C" w14:textId="1CA0EEB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tcBorders>
              <w:top w:val="single" w:sz="4" w:space="0" w:color="auto"/>
            </w:tcBorders>
            <w:vAlign w:val="bottom"/>
          </w:tcPr>
          <w:p w14:paraId="55716B5D" w14:textId="64F2724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4BE84A8D" w14:textId="77777777" w:rsidTr="008F69FC">
        <w:trPr>
          <w:jc w:val="center"/>
        </w:trPr>
        <w:tc>
          <w:tcPr>
            <w:tcW w:w="1106" w:type="dxa"/>
            <w:vAlign w:val="center"/>
          </w:tcPr>
          <w:p w14:paraId="16E6DB19" w14:textId="75E641AF"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7013B1" w14:textId="712F9C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89</w:t>
            </w:r>
          </w:p>
        </w:tc>
        <w:tc>
          <w:tcPr>
            <w:tcW w:w="1036" w:type="dxa"/>
            <w:vAlign w:val="bottom"/>
          </w:tcPr>
          <w:p w14:paraId="33B03D53" w14:textId="4AA1CF9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0B2D72B2" w14:textId="3CA5665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1</w:t>
            </w:r>
          </w:p>
        </w:tc>
        <w:tc>
          <w:tcPr>
            <w:tcW w:w="1036" w:type="dxa"/>
            <w:vAlign w:val="bottom"/>
          </w:tcPr>
          <w:p w14:paraId="6995CC76" w14:textId="3054D27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32D1B4BE"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7</w:t>
            </w:r>
          </w:p>
        </w:tc>
        <w:tc>
          <w:tcPr>
            <w:tcW w:w="1038" w:type="dxa"/>
            <w:vAlign w:val="bottom"/>
          </w:tcPr>
          <w:p w14:paraId="1DF00497" w14:textId="50E0474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1BECE688" w14:textId="471B70D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6A54A26E" w14:textId="02C5DB1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1C21A91E" w14:textId="77777777" w:rsidTr="008F69FC">
        <w:trPr>
          <w:jc w:val="center"/>
        </w:trPr>
        <w:tc>
          <w:tcPr>
            <w:tcW w:w="1106" w:type="dxa"/>
            <w:vAlign w:val="center"/>
          </w:tcPr>
          <w:p w14:paraId="2980CEFA" w14:textId="1F1A0C0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4D9118CC" w14:textId="411A8FB8"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52712AFE" w14:textId="33086F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5A8B26CB" w14:textId="6598D3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275C0F64" w14:textId="32FFAB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11C73A6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0</w:t>
            </w:r>
          </w:p>
        </w:tc>
        <w:tc>
          <w:tcPr>
            <w:tcW w:w="1038" w:type="dxa"/>
            <w:vAlign w:val="bottom"/>
          </w:tcPr>
          <w:p w14:paraId="7E37422C" w14:textId="6B0E73A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8" w:type="dxa"/>
            <w:vAlign w:val="bottom"/>
          </w:tcPr>
          <w:p w14:paraId="28F2897F" w14:textId="2477A51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1</w:t>
            </w:r>
          </w:p>
        </w:tc>
        <w:tc>
          <w:tcPr>
            <w:tcW w:w="1038" w:type="dxa"/>
            <w:vAlign w:val="bottom"/>
          </w:tcPr>
          <w:p w14:paraId="7B919C2F" w14:textId="1D05FC1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4</w:t>
            </w:r>
          </w:p>
        </w:tc>
      </w:tr>
      <w:tr w:rsidR="00B15A5F" w:rsidRPr="004414AC" w14:paraId="3616D191" w14:textId="77777777" w:rsidTr="008F69FC">
        <w:trPr>
          <w:jc w:val="center"/>
        </w:trPr>
        <w:tc>
          <w:tcPr>
            <w:tcW w:w="1106" w:type="dxa"/>
            <w:vAlign w:val="center"/>
          </w:tcPr>
          <w:p w14:paraId="5261A90E" w14:textId="454CAE81"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079F7108" w14:textId="15710B9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9</w:t>
            </w:r>
          </w:p>
        </w:tc>
        <w:tc>
          <w:tcPr>
            <w:tcW w:w="1036" w:type="dxa"/>
            <w:vAlign w:val="bottom"/>
          </w:tcPr>
          <w:p w14:paraId="0ABFE573" w14:textId="2CD64C3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ED22053" w14:textId="3436A1D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5E2F0F27" w14:textId="2EEB70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4E6546E0"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3</w:t>
            </w:r>
          </w:p>
        </w:tc>
        <w:tc>
          <w:tcPr>
            <w:tcW w:w="1038" w:type="dxa"/>
            <w:vAlign w:val="bottom"/>
          </w:tcPr>
          <w:p w14:paraId="6A620C06" w14:textId="3443748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8" w:type="dxa"/>
            <w:vAlign w:val="bottom"/>
          </w:tcPr>
          <w:p w14:paraId="4E74204A" w14:textId="1ADAC23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9</w:t>
            </w:r>
          </w:p>
        </w:tc>
        <w:tc>
          <w:tcPr>
            <w:tcW w:w="1038" w:type="dxa"/>
            <w:vAlign w:val="bottom"/>
          </w:tcPr>
          <w:p w14:paraId="5807961E" w14:textId="5559FAB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6</w:t>
            </w:r>
          </w:p>
        </w:tc>
      </w:tr>
      <w:tr w:rsidR="00B15A5F" w:rsidRPr="004414AC" w14:paraId="696EE535" w14:textId="77777777" w:rsidTr="008F69FC">
        <w:trPr>
          <w:jc w:val="center"/>
        </w:trPr>
        <w:tc>
          <w:tcPr>
            <w:tcW w:w="1106" w:type="dxa"/>
            <w:vAlign w:val="center"/>
          </w:tcPr>
          <w:p w14:paraId="24728B42" w14:textId="29CF60A8"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595525D0" w14:textId="193481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6</w:t>
            </w:r>
          </w:p>
        </w:tc>
        <w:tc>
          <w:tcPr>
            <w:tcW w:w="1036" w:type="dxa"/>
            <w:vAlign w:val="bottom"/>
          </w:tcPr>
          <w:p w14:paraId="3298774D" w14:textId="0E459E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8</w:t>
            </w:r>
          </w:p>
        </w:tc>
        <w:tc>
          <w:tcPr>
            <w:tcW w:w="1036" w:type="dxa"/>
            <w:vAlign w:val="bottom"/>
          </w:tcPr>
          <w:p w14:paraId="1E259D8A" w14:textId="1FCCB2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1</w:t>
            </w:r>
          </w:p>
        </w:tc>
        <w:tc>
          <w:tcPr>
            <w:tcW w:w="1036" w:type="dxa"/>
            <w:vAlign w:val="bottom"/>
          </w:tcPr>
          <w:p w14:paraId="2419856F" w14:textId="0AEBECE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c>
          <w:tcPr>
            <w:tcW w:w="485" w:type="dxa"/>
            <w:vAlign w:val="center"/>
          </w:tcPr>
          <w:p w14:paraId="0220C60D"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9</w:t>
            </w:r>
          </w:p>
        </w:tc>
        <w:tc>
          <w:tcPr>
            <w:tcW w:w="1038" w:type="dxa"/>
            <w:vAlign w:val="bottom"/>
          </w:tcPr>
          <w:p w14:paraId="3142593E" w14:textId="70912BAF"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9666129" w14:textId="0C45C0A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2</w:t>
            </w:r>
          </w:p>
        </w:tc>
        <w:tc>
          <w:tcPr>
            <w:tcW w:w="1038" w:type="dxa"/>
            <w:vAlign w:val="bottom"/>
          </w:tcPr>
          <w:p w14:paraId="47AA403B" w14:textId="6AFC85A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6</w:t>
            </w:r>
          </w:p>
        </w:tc>
      </w:tr>
      <w:tr w:rsidR="00B15A5F" w:rsidRPr="004414AC" w14:paraId="48AB2063" w14:textId="77777777" w:rsidTr="008F69FC">
        <w:trPr>
          <w:jc w:val="center"/>
        </w:trPr>
        <w:tc>
          <w:tcPr>
            <w:tcW w:w="1106" w:type="dxa"/>
            <w:vAlign w:val="center"/>
          </w:tcPr>
          <w:p w14:paraId="5E5C10EC" w14:textId="13BBE60D"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0D021271" w14:textId="17EB12B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0</w:t>
            </w:r>
          </w:p>
        </w:tc>
        <w:tc>
          <w:tcPr>
            <w:tcW w:w="1036" w:type="dxa"/>
            <w:vAlign w:val="bottom"/>
          </w:tcPr>
          <w:p w14:paraId="238A3153" w14:textId="30389E1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6" w:type="dxa"/>
            <w:vAlign w:val="bottom"/>
          </w:tcPr>
          <w:p w14:paraId="07930071" w14:textId="07159C0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2D84A6E0" w14:textId="630F201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vAlign w:val="center"/>
          </w:tcPr>
          <w:p w14:paraId="55029F37"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614D0BFF" w14:textId="6D347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63D21B50" w14:textId="10EFC5A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83</w:t>
            </w:r>
          </w:p>
        </w:tc>
        <w:tc>
          <w:tcPr>
            <w:tcW w:w="1038" w:type="dxa"/>
            <w:vAlign w:val="bottom"/>
          </w:tcPr>
          <w:p w14:paraId="0E6EB890" w14:textId="597D58A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B15A5F" w:rsidRPr="004414AC" w14:paraId="05972B75" w14:textId="77777777" w:rsidTr="008F69FC">
        <w:trPr>
          <w:jc w:val="center"/>
        </w:trPr>
        <w:tc>
          <w:tcPr>
            <w:tcW w:w="1106" w:type="dxa"/>
            <w:vAlign w:val="center"/>
          </w:tcPr>
          <w:p w14:paraId="68065905" w14:textId="2A752C1C"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691F39A" w14:textId="564FF07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90</w:t>
            </w:r>
          </w:p>
        </w:tc>
        <w:tc>
          <w:tcPr>
            <w:tcW w:w="1036" w:type="dxa"/>
            <w:vAlign w:val="bottom"/>
          </w:tcPr>
          <w:p w14:paraId="383B2C2B" w14:textId="53CA0A8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7</w:t>
            </w:r>
          </w:p>
        </w:tc>
        <w:tc>
          <w:tcPr>
            <w:tcW w:w="1036" w:type="dxa"/>
            <w:vAlign w:val="bottom"/>
          </w:tcPr>
          <w:p w14:paraId="511A4390" w14:textId="0903E24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9</w:t>
            </w:r>
          </w:p>
        </w:tc>
        <w:tc>
          <w:tcPr>
            <w:tcW w:w="1036" w:type="dxa"/>
            <w:vAlign w:val="bottom"/>
          </w:tcPr>
          <w:p w14:paraId="779ED243" w14:textId="750D48FC"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2</w:t>
            </w:r>
          </w:p>
        </w:tc>
        <w:tc>
          <w:tcPr>
            <w:tcW w:w="485" w:type="dxa"/>
            <w:vAlign w:val="center"/>
          </w:tcPr>
          <w:p w14:paraId="22F5443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AA040B7" w14:textId="2F0057B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6</w:t>
            </w:r>
          </w:p>
        </w:tc>
        <w:tc>
          <w:tcPr>
            <w:tcW w:w="1038" w:type="dxa"/>
            <w:vAlign w:val="bottom"/>
          </w:tcPr>
          <w:p w14:paraId="00DF9802" w14:textId="3B32CB2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9</w:t>
            </w:r>
          </w:p>
        </w:tc>
        <w:tc>
          <w:tcPr>
            <w:tcW w:w="1038" w:type="dxa"/>
            <w:vAlign w:val="bottom"/>
          </w:tcPr>
          <w:p w14:paraId="1CD72AF1" w14:textId="26A924D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7</w:t>
            </w:r>
          </w:p>
        </w:tc>
      </w:tr>
      <w:tr w:rsidR="00B15A5F" w:rsidRPr="004414AC" w14:paraId="1962F451" w14:textId="77777777" w:rsidTr="008F69FC">
        <w:trPr>
          <w:jc w:val="center"/>
        </w:trPr>
        <w:tc>
          <w:tcPr>
            <w:tcW w:w="1106" w:type="dxa"/>
            <w:vAlign w:val="center"/>
          </w:tcPr>
          <w:p w14:paraId="136AE68F" w14:textId="6C29E82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071BBCE1" w14:textId="19B5E169"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59</w:t>
            </w:r>
          </w:p>
        </w:tc>
        <w:tc>
          <w:tcPr>
            <w:tcW w:w="1036" w:type="dxa"/>
            <w:vAlign w:val="bottom"/>
          </w:tcPr>
          <w:p w14:paraId="4E29B30E" w14:textId="7195485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5</w:t>
            </w:r>
          </w:p>
        </w:tc>
        <w:tc>
          <w:tcPr>
            <w:tcW w:w="1036" w:type="dxa"/>
            <w:vAlign w:val="bottom"/>
          </w:tcPr>
          <w:p w14:paraId="30C701D5" w14:textId="070531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D9E0D29" w14:textId="6D4C0442"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36BD45C"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2</w:t>
            </w:r>
          </w:p>
        </w:tc>
        <w:tc>
          <w:tcPr>
            <w:tcW w:w="1038" w:type="dxa"/>
            <w:vAlign w:val="bottom"/>
          </w:tcPr>
          <w:p w14:paraId="6A639DB7" w14:textId="3A227B09"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0AA65FBB" w14:textId="57D6E74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2BB35224" w14:textId="6A7374E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6748C411" w14:textId="77777777" w:rsidTr="008F69FC">
        <w:trPr>
          <w:jc w:val="center"/>
        </w:trPr>
        <w:tc>
          <w:tcPr>
            <w:tcW w:w="1106" w:type="dxa"/>
            <w:vAlign w:val="center"/>
          </w:tcPr>
          <w:p w14:paraId="0443749D" w14:textId="1EBC83B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2ADD4C74" w14:textId="184C3D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06CAD86F" w14:textId="3FE8FC2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1</w:t>
            </w:r>
          </w:p>
        </w:tc>
        <w:tc>
          <w:tcPr>
            <w:tcW w:w="1036" w:type="dxa"/>
            <w:vAlign w:val="bottom"/>
          </w:tcPr>
          <w:p w14:paraId="2EDDC915" w14:textId="681F7B53"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5</w:t>
            </w:r>
          </w:p>
        </w:tc>
        <w:tc>
          <w:tcPr>
            <w:tcW w:w="1036" w:type="dxa"/>
            <w:vAlign w:val="bottom"/>
          </w:tcPr>
          <w:p w14:paraId="0D77EB4C" w14:textId="1ACB20B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c>
          <w:tcPr>
            <w:tcW w:w="485" w:type="dxa"/>
            <w:vAlign w:val="center"/>
          </w:tcPr>
          <w:p w14:paraId="4C8A6CB8"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2</w:t>
            </w:r>
          </w:p>
        </w:tc>
        <w:tc>
          <w:tcPr>
            <w:tcW w:w="1038" w:type="dxa"/>
            <w:vAlign w:val="bottom"/>
          </w:tcPr>
          <w:p w14:paraId="57C1CDD0" w14:textId="7EAB242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4</w:t>
            </w:r>
          </w:p>
        </w:tc>
        <w:tc>
          <w:tcPr>
            <w:tcW w:w="1038" w:type="dxa"/>
            <w:vAlign w:val="bottom"/>
          </w:tcPr>
          <w:p w14:paraId="410190AF" w14:textId="0696380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7</w:t>
            </w:r>
          </w:p>
        </w:tc>
        <w:tc>
          <w:tcPr>
            <w:tcW w:w="1038" w:type="dxa"/>
            <w:vAlign w:val="bottom"/>
          </w:tcPr>
          <w:p w14:paraId="74186788" w14:textId="4BEFE17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03B32D04" w14:textId="77777777" w:rsidTr="008F69FC">
        <w:trPr>
          <w:jc w:val="center"/>
        </w:trPr>
        <w:tc>
          <w:tcPr>
            <w:tcW w:w="1106" w:type="dxa"/>
            <w:vAlign w:val="center"/>
          </w:tcPr>
          <w:p w14:paraId="6D969D29" w14:textId="0E0C755B"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461817B1" w14:textId="7DB2756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0</w:t>
            </w:r>
          </w:p>
        </w:tc>
        <w:tc>
          <w:tcPr>
            <w:tcW w:w="1036" w:type="dxa"/>
            <w:vAlign w:val="bottom"/>
          </w:tcPr>
          <w:p w14:paraId="2551CD6D" w14:textId="424ECC5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6" w:type="dxa"/>
            <w:vAlign w:val="bottom"/>
          </w:tcPr>
          <w:p w14:paraId="4E428632" w14:textId="6402941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6922FD76" w14:textId="51F88981"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8</w:t>
            </w:r>
          </w:p>
        </w:tc>
        <w:tc>
          <w:tcPr>
            <w:tcW w:w="485" w:type="dxa"/>
            <w:vAlign w:val="center"/>
          </w:tcPr>
          <w:p w14:paraId="7E6274C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7646A94" w14:textId="2390F96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72599451" w14:textId="0BBC8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5</w:t>
            </w:r>
          </w:p>
        </w:tc>
        <w:tc>
          <w:tcPr>
            <w:tcW w:w="1038" w:type="dxa"/>
            <w:vAlign w:val="bottom"/>
          </w:tcPr>
          <w:p w14:paraId="719BDE7C" w14:textId="5ABD792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4</w:t>
            </w:r>
          </w:p>
        </w:tc>
      </w:tr>
      <w:tr w:rsidR="00EA47B7" w:rsidRPr="004414AC" w14:paraId="0F55A254" w14:textId="77777777" w:rsidTr="008F69FC">
        <w:trPr>
          <w:jc w:val="center"/>
        </w:trPr>
        <w:tc>
          <w:tcPr>
            <w:tcW w:w="1106" w:type="dxa"/>
            <w:vAlign w:val="center"/>
          </w:tcPr>
          <w:p w14:paraId="0BD2B092" w14:textId="16EC245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CCC9AC5" w14:textId="1A2B520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6" w:type="dxa"/>
            <w:vAlign w:val="bottom"/>
          </w:tcPr>
          <w:p w14:paraId="405A4737" w14:textId="0AF62A0A"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9</w:t>
            </w:r>
          </w:p>
        </w:tc>
        <w:tc>
          <w:tcPr>
            <w:tcW w:w="1036" w:type="dxa"/>
            <w:vAlign w:val="bottom"/>
          </w:tcPr>
          <w:p w14:paraId="626AE60A" w14:textId="20B7792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3A07FE67" w14:textId="39AFBDDC"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0</w:t>
            </w:r>
          </w:p>
        </w:tc>
        <w:tc>
          <w:tcPr>
            <w:tcW w:w="485" w:type="dxa"/>
            <w:vAlign w:val="center"/>
          </w:tcPr>
          <w:p w14:paraId="5FB7770E"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C5F326C" w14:textId="7341CF6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5</w:t>
            </w:r>
          </w:p>
        </w:tc>
        <w:tc>
          <w:tcPr>
            <w:tcW w:w="1038" w:type="dxa"/>
            <w:vAlign w:val="bottom"/>
          </w:tcPr>
          <w:p w14:paraId="0B1E2703" w14:textId="3EBE29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3</w:t>
            </w:r>
          </w:p>
        </w:tc>
        <w:tc>
          <w:tcPr>
            <w:tcW w:w="1038" w:type="dxa"/>
            <w:vAlign w:val="bottom"/>
          </w:tcPr>
          <w:p w14:paraId="1ECB6666" w14:textId="204690C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4</w:t>
            </w:r>
          </w:p>
        </w:tc>
        <w:tc>
          <w:tcPr>
            <w:tcW w:w="1038" w:type="dxa"/>
            <w:vAlign w:val="bottom"/>
          </w:tcPr>
          <w:p w14:paraId="7C241564" w14:textId="4E2C3B7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1</w:t>
            </w:r>
          </w:p>
        </w:tc>
      </w:tr>
      <w:tr w:rsidR="00EA47B7" w:rsidRPr="004414AC" w14:paraId="7F56697E" w14:textId="77777777" w:rsidTr="008F69FC">
        <w:trPr>
          <w:jc w:val="center"/>
        </w:trPr>
        <w:tc>
          <w:tcPr>
            <w:tcW w:w="1106" w:type="dxa"/>
            <w:vAlign w:val="center"/>
          </w:tcPr>
          <w:p w14:paraId="634133E0" w14:textId="7BBB1306"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576FFD87" w14:textId="261381F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7</w:t>
            </w:r>
          </w:p>
        </w:tc>
        <w:tc>
          <w:tcPr>
            <w:tcW w:w="1036" w:type="dxa"/>
            <w:vAlign w:val="bottom"/>
          </w:tcPr>
          <w:p w14:paraId="7E5E061F" w14:textId="556D501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81DCA8B" w14:textId="5DA69C7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7</w:t>
            </w:r>
          </w:p>
        </w:tc>
        <w:tc>
          <w:tcPr>
            <w:tcW w:w="1036" w:type="dxa"/>
            <w:vAlign w:val="bottom"/>
          </w:tcPr>
          <w:p w14:paraId="29F03D4B" w14:textId="5BCE0CD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006C376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295ECAA" w14:textId="11F3228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9</w:t>
            </w:r>
          </w:p>
        </w:tc>
        <w:tc>
          <w:tcPr>
            <w:tcW w:w="1038" w:type="dxa"/>
            <w:vAlign w:val="bottom"/>
          </w:tcPr>
          <w:p w14:paraId="5CA520D5" w14:textId="378028A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6</w:t>
            </w:r>
          </w:p>
        </w:tc>
        <w:tc>
          <w:tcPr>
            <w:tcW w:w="1038" w:type="dxa"/>
            <w:vAlign w:val="bottom"/>
          </w:tcPr>
          <w:p w14:paraId="45E95FF9" w14:textId="4AA53EF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2513B012" w14:textId="406CE2C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2FAA543E" w14:textId="77777777" w:rsidTr="008F69FC">
        <w:trPr>
          <w:jc w:val="center"/>
        </w:trPr>
        <w:tc>
          <w:tcPr>
            <w:tcW w:w="1106" w:type="dxa"/>
            <w:vAlign w:val="center"/>
          </w:tcPr>
          <w:p w14:paraId="1AB5BCF5" w14:textId="3BD897A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491ECA43" w14:textId="0AD0C05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9</w:t>
            </w:r>
          </w:p>
        </w:tc>
        <w:tc>
          <w:tcPr>
            <w:tcW w:w="1036" w:type="dxa"/>
            <w:vAlign w:val="bottom"/>
          </w:tcPr>
          <w:p w14:paraId="3D423C37" w14:textId="056EE68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310CD596" w14:textId="0A8F841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46A9988" w14:textId="3ECC450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890DF89"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8DC382E" w14:textId="2C44680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8" w:type="dxa"/>
            <w:vAlign w:val="bottom"/>
          </w:tcPr>
          <w:p w14:paraId="0363F30A" w14:textId="57577A7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2C6F6E32" w14:textId="5201B0E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5</w:t>
            </w:r>
          </w:p>
        </w:tc>
        <w:tc>
          <w:tcPr>
            <w:tcW w:w="1038" w:type="dxa"/>
            <w:vAlign w:val="bottom"/>
          </w:tcPr>
          <w:p w14:paraId="49E34A68" w14:textId="25EC2B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018896B8" w14:textId="77777777" w:rsidTr="008F69FC">
        <w:trPr>
          <w:jc w:val="center"/>
        </w:trPr>
        <w:tc>
          <w:tcPr>
            <w:tcW w:w="1106" w:type="dxa"/>
            <w:vAlign w:val="center"/>
          </w:tcPr>
          <w:p w14:paraId="346EADE8" w14:textId="24925D10"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15127FE4" w14:textId="3D80ADA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42</w:t>
            </w:r>
          </w:p>
        </w:tc>
        <w:tc>
          <w:tcPr>
            <w:tcW w:w="1036" w:type="dxa"/>
            <w:vAlign w:val="bottom"/>
          </w:tcPr>
          <w:p w14:paraId="01C102CE" w14:textId="0C92BB8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64955C6B" w14:textId="74311E6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4</w:t>
            </w:r>
          </w:p>
        </w:tc>
        <w:tc>
          <w:tcPr>
            <w:tcW w:w="1036" w:type="dxa"/>
            <w:vAlign w:val="bottom"/>
          </w:tcPr>
          <w:p w14:paraId="51076EEE" w14:textId="1B6858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25378D2F"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300D0E" w14:textId="705116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8" w:type="dxa"/>
            <w:vAlign w:val="bottom"/>
          </w:tcPr>
          <w:p w14:paraId="5171A8C7" w14:textId="71EC17F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1064BA34" w14:textId="09613FB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0348238D" w14:textId="72D644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EA47B7" w:rsidRPr="004414AC" w14:paraId="00CCE132" w14:textId="77777777" w:rsidTr="008F69FC">
        <w:trPr>
          <w:jc w:val="center"/>
        </w:trPr>
        <w:tc>
          <w:tcPr>
            <w:tcW w:w="1106" w:type="dxa"/>
            <w:vAlign w:val="center"/>
          </w:tcPr>
          <w:p w14:paraId="4E7ED9B7" w14:textId="486EC36A"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73731FF6" w14:textId="0D2AE09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6" w:type="dxa"/>
            <w:vAlign w:val="bottom"/>
          </w:tcPr>
          <w:p w14:paraId="229E2272" w14:textId="40F7C6C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279C2F7B" w14:textId="7C9238D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2</w:t>
            </w:r>
          </w:p>
        </w:tc>
        <w:tc>
          <w:tcPr>
            <w:tcW w:w="1036" w:type="dxa"/>
            <w:vAlign w:val="bottom"/>
          </w:tcPr>
          <w:p w14:paraId="2DD640C6" w14:textId="109B0A1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8</w:t>
            </w:r>
          </w:p>
        </w:tc>
        <w:tc>
          <w:tcPr>
            <w:tcW w:w="485" w:type="dxa"/>
            <w:vAlign w:val="center"/>
          </w:tcPr>
          <w:p w14:paraId="0F7FC38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7CAC1E" w14:textId="211251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50E3DCD4" w14:textId="56C9189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09B9A5D" w14:textId="7BC1E3B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7C7DCA75" w14:textId="584B16B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104F80" w14:paraId="0FA08DD5" w14:textId="77777777" w:rsidTr="004D7331">
        <w:trPr>
          <w:jc w:val="center"/>
        </w:trPr>
        <w:tc>
          <w:tcPr>
            <w:tcW w:w="1207" w:type="dxa"/>
            <w:vMerge w:val="restart"/>
            <w:tcBorders>
              <w:top w:val="single" w:sz="4" w:space="0" w:color="auto"/>
              <w:bottom w:val="single" w:sz="4" w:space="0" w:color="auto"/>
            </w:tcBorders>
            <w:vAlign w:val="center"/>
          </w:tcPr>
          <w:p w14:paraId="0CB70336"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6402F6B2"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60BF00D3"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1A8F89A7"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104F80" w14:paraId="70C20FEB" w14:textId="77777777" w:rsidTr="004D7331">
        <w:trPr>
          <w:jc w:val="center"/>
        </w:trPr>
        <w:tc>
          <w:tcPr>
            <w:tcW w:w="1207" w:type="dxa"/>
            <w:vMerge/>
            <w:tcBorders>
              <w:top w:val="nil"/>
              <w:bottom w:val="single" w:sz="4" w:space="0" w:color="auto"/>
            </w:tcBorders>
            <w:vAlign w:val="center"/>
          </w:tcPr>
          <w:p w14:paraId="1D6DE6C5"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1C3AC47F"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5910711"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7C8E33A"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104F80" w14:paraId="0A411A41" w14:textId="77777777" w:rsidTr="004D7331">
        <w:trPr>
          <w:jc w:val="center"/>
        </w:trPr>
        <w:tc>
          <w:tcPr>
            <w:tcW w:w="1207" w:type="dxa"/>
            <w:vMerge/>
            <w:tcBorders>
              <w:top w:val="nil"/>
              <w:bottom w:val="single" w:sz="4" w:space="0" w:color="auto"/>
            </w:tcBorders>
            <w:vAlign w:val="center"/>
          </w:tcPr>
          <w:p w14:paraId="5FE9A148"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20DD2B30"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FCE96B8"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1378F93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22FDB42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79F54210"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50F4505B"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47BB864E"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01C309D"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54819515"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2D6D8C" w14:paraId="327E5AB3" w14:textId="77777777" w:rsidTr="006A76A6">
        <w:trPr>
          <w:jc w:val="center"/>
        </w:trPr>
        <w:tc>
          <w:tcPr>
            <w:tcW w:w="1207" w:type="dxa"/>
            <w:tcBorders>
              <w:top w:val="single" w:sz="4" w:space="0" w:color="auto"/>
            </w:tcBorders>
            <w:vAlign w:val="center"/>
          </w:tcPr>
          <w:p w14:paraId="7E98E662"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CB3556" w14:textId="1AC8D4DE"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359</w:t>
            </w:r>
          </w:p>
        </w:tc>
        <w:tc>
          <w:tcPr>
            <w:tcW w:w="1036" w:type="dxa"/>
            <w:tcBorders>
              <w:top w:val="single" w:sz="4" w:space="0" w:color="auto"/>
            </w:tcBorders>
            <w:vAlign w:val="bottom"/>
          </w:tcPr>
          <w:p w14:paraId="70CA0845" w14:textId="259AFF7F"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9</w:t>
            </w:r>
          </w:p>
        </w:tc>
        <w:tc>
          <w:tcPr>
            <w:tcW w:w="1036" w:type="dxa"/>
            <w:tcBorders>
              <w:top w:val="single" w:sz="4" w:space="0" w:color="auto"/>
            </w:tcBorders>
            <w:vAlign w:val="bottom"/>
          </w:tcPr>
          <w:p w14:paraId="11AC2BB7" w14:textId="464883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1</w:t>
            </w:r>
          </w:p>
        </w:tc>
        <w:tc>
          <w:tcPr>
            <w:tcW w:w="1036" w:type="dxa"/>
            <w:tcBorders>
              <w:top w:val="single" w:sz="4" w:space="0" w:color="auto"/>
            </w:tcBorders>
            <w:vAlign w:val="bottom"/>
          </w:tcPr>
          <w:p w14:paraId="1515CDA5" w14:textId="66E8BF14"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66</w:t>
            </w:r>
          </w:p>
        </w:tc>
        <w:tc>
          <w:tcPr>
            <w:tcW w:w="485" w:type="dxa"/>
            <w:tcBorders>
              <w:top w:val="single" w:sz="4" w:space="0" w:color="auto"/>
            </w:tcBorders>
            <w:vAlign w:val="center"/>
          </w:tcPr>
          <w:p w14:paraId="007EF555"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966ECF" w14:textId="08E9871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39</w:t>
            </w:r>
          </w:p>
        </w:tc>
        <w:tc>
          <w:tcPr>
            <w:tcW w:w="1038" w:type="dxa"/>
            <w:tcBorders>
              <w:top w:val="single" w:sz="4" w:space="0" w:color="auto"/>
            </w:tcBorders>
            <w:vAlign w:val="bottom"/>
          </w:tcPr>
          <w:p w14:paraId="2325C621" w14:textId="01F0B44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4</w:t>
            </w:r>
          </w:p>
        </w:tc>
        <w:tc>
          <w:tcPr>
            <w:tcW w:w="1038" w:type="dxa"/>
            <w:tcBorders>
              <w:top w:val="single" w:sz="4" w:space="0" w:color="auto"/>
            </w:tcBorders>
            <w:vAlign w:val="bottom"/>
          </w:tcPr>
          <w:p w14:paraId="7B2EB78A" w14:textId="0A400A3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4</w:t>
            </w:r>
          </w:p>
        </w:tc>
        <w:tc>
          <w:tcPr>
            <w:tcW w:w="1038" w:type="dxa"/>
            <w:tcBorders>
              <w:top w:val="single" w:sz="4" w:space="0" w:color="auto"/>
            </w:tcBorders>
            <w:vAlign w:val="bottom"/>
          </w:tcPr>
          <w:p w14:paraId="4A441FA2" w14:textId="55D4A956"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4</w:t>
            </w:r>
          </w:p>
        </w:tc>
      </w:tr>
      <w:tr w:rsidR="002D6D8C" w14:paraId="4E7D1E16" w14:textId="77777777" w:rsidTr="00774B0B">
        <w:trPr>
          <w:jc w:val="center"/>
        </w:trPr>
        <w:tc>
          <w:tcPr>
            <w:tcW w:w="1207" w:type="dxa"/>
            <w:vAlign w:val="center"/>
          </w:tcPr>
          <w:p w14:paraId="346A5E7E"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6FB7DCF7" w14:textId="09F7415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58</w:t>
            </w:r>
          </w:p>
        </w:tc>
        <w:tc>
          <w:tcPr>
            <w:tcW w:w="1036" w:type="dxa"/>
            <w:vAlign w:val="bottom"/>
          </w:tcPr>
          <w:p w14:paraId="7BA4DDB9" w14:textId="6D92E06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8</w:t>
            </w:r>
          </w:p>
        </w:tc>
        <w:tc>
          <w:tcPr>
            <w:tcW w:w="1036" w:type="dxa"/>
            <w:vAlign w:val="bottom"/>
          </w:tcPr>
          <w:p w14:paraId="7EDAF4EB" w14:textId="36B8A16C"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3</w:t>
            </w:r>
          </w:p>
        </w:tc>
        <w:tc>
          <w:tcPr>
            <w:tcW w:w="1036" w:type="dxa"/>
            <w:vAlign w:val="bottom"/>
          </w:tcPr>
          <w:p w14:paraId="30F2DF2C" w14:textId="64156E6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1</w:t>
            </w:r>
          </w:p>
        </w:tc>
        <w:tc>
          <w:tcPr>
            <w:tcW w:w="485" w:type="dxa"/>
            <w:vAlign w:val="center"/>
          </w:tcPr>
          <w:p w14:paraId="706861F0"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8234E9" w14:textId="5A71326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84</w:t>
            </w:r>
          </w:p>
        </w:tc>
        <w:tc>
          <w:tcPr>
            <w:tcW w:w="1038" w:type="dxa"/>
            <w:vAlign w:val="bottom"/>
          </w:tcPr>
          <w:p w14:paraId="7134D13E" w14:textId="43A79919"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6</w:t>
            </w:r>
          </w:p>
        </w:tc>
        <w:tc>
          <w:tcPr>
            <w:tcW w:w="1038" w:type="dxa"/>
            <w:vAlign w:val="bottom"/>
          </w:tcPr>
          <w:p w14:paraId="124C2872" w14:textId="0FA91B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83</w:t>
            </w:r>
          </w:p>
        </w:tc>
        <w:tc>
          <w:tcPr>
            <w:tcW w:w="1038" w:type="dxa"/>
            <w:vAlign w:val="bottom"/>
          </w:tcPr>
          <w:p w14:paraId="0EB846B4" w14:textId="658AA8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97</w:t>
            </w:r>
          </w:p>
        </w:tc>
      </w:tr>
      <w:tr w:rsidR="002D6D8C" w14:paraId="67008BDC" w14:textId="77777777" w:rsidTr="00774B0B">
        <w:trPr>
          <w:jc w:val="center"/>
        </w:trPr>
        <w:tc>
          <w:tcPr>
            <w:tcW w:w="1207" w:type="dxa"/>
            <w:vAlign w:val="center"/>
          </w:tcPr>
          <w:p w14:paraId="30F822C3"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A5A547A" w14:textId="25390171"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18</w:t>
            </w:r>
          </w:p>
        </w:tc>
        <w:tc>
          <w:tcPr>
            <w:tcW w:w="1036" w:type="dxa"/>
            <w:vAlign w:val="bottom"/>
          </w:tcPr>
          <w:p w14:paraId="3667AAA8" w14:textId="16F923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5</w:t>
            </w:r>
          </w:p>
        </w:tc>
        <w:tc>
          <w:tcPr>
            <w:tcW w:w="1036" w:type="dxa"/>
            <w:vAlign w:val="bottom"/>
          </w:tcPr>
          <w:p w14:paraId="420ABCCF" w14:textId="6ECDB1E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8</w:t>
            </w:r>
          </w:p>
        </w:tc>
        <w:tc>
          <w:tcPr>
            <w:tcW w:w="1036" w:type="dxa"/>
            <w:vAlign w:val="bottom"/>
          </w:tcPr>
          <w:p w14:paraId="30FA1982" w14:textId="642E909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1</w:t>
            </w:r>
          </w:p>
        </w:tc>
        <w:tc>
          <w:tcPr>
            <w:tcW w:w="485" w:type="dxa"/>
            <w:vAlign w:val="center"/>
          </w:tcPr>
          <w:p w14:paraId="05B14E92"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E1FEF4F" w14:textId="136E424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66</w:t>
            </w:r>
          </w:p>
        </w:tc>
        <w:tc>
          <w:tcPr>
            <w:tcW w:w="1038" w:type="dxa"/>
            <w:vAlign w:val="bottom"/>
          </w:tcPr>
          <w:p w14:paraId="2A2C935A" w14:textId="07F1CEE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1</w:t>
            </w:r>
          </w:p>
        </w:tc>
        <w:tc>
          <w:tcPr>
            <w:tcW w:w="1038" w:type="dxa"/>
            <w:vAlign w:val="bottom"/>
          </w:tcPr>
          <w:p w14:paraId="0B1D9BAC" w14:textId="629C1CD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73</w:t>
            </w:r>
          </w:p>
        </w:tc>
        <w:tc>
          <w:tcPr>
            <w:tcW w:w="1038" w:type="dxa"/>
            <w:vAlign w:val="bottom"/>
          </w:tcPr>
          <w:p w14:paraId="09E9BCE6" w14:textId="1A0BF7B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2</w:t>
            </w: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49B1EB8E"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model evaluation using </w:t>
      </w:r>
      <w:r w:rsidR="00A522EC">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DF0945" w:rsidRPr="004414AC" w14:paraId="43D0FEB9" w14:textId="77777777" w:rsidTr="003D4FC0">
        <w:trPr>
          <w:jc w:val="center"/>
        </w:trPr>
        <w:tc>
          <w:tcPr>
            <w:tcW w:w="1106" w:type="dxa"/>
            <w:vMerge w:val="restart"/>
            <w:tcBorders>
              <w:top w:val="single" w:sz="4" w:space="0" w:color="auto"/>
              <w:bottom w:val="single" w:sz="4" w:space="0" w:color="auto"/>
            </w:tcBorders>
            <w:vAlign w:val="center"/>
          </w:tcPr>
          <w:p w14:paraId="0EAB5BBB"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5EEAC2DD"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6F427F62"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51DD067"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DF0945" w:rsidRPr="004414AC" w14:paraId="59D83C66" w14:textId="77777777" w:rsidTr="003D4FC0">
        <w:trPr>
          <w:jc w:val="center"/>
        </w:trPr>
        <w:tc>
          <w:tcPr>
            <w:tcW w:w="1106" w:type="dxa"/>
            <w:vMerge/>
            <w:tcBorders>
              <w:top w:val="nil"/>
              <w:bottom w:val="single" w:sz="4" w:space="0" w:color="auto"/>
            </w:tcBorders>
            <w:vAlign w:val="center"/>
          </w:tcPr>
          <w:p w14:paraId="43C8C9FC"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08F9AD08"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6D6FAF45"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0A3E013"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DF0945" w:rsidRPr="004414AC" w14:paraId="25B946D4" w14:textId="77777777" w:rsidTr="003D4FC0">
        <w:trPr>
          <w:jc w:val="center"/>
        </w:trPr>
        <w:tc>
          <w:tcPr>
            <w:tcW w:w="1106" w:type="dxa"/>
            <w:vMerge/>
            <w:tcBorders>
              <w:top w:val="nil"/>
              <w:bottom w:val="single" w:sz="4" w:space="0" w:color="auto"/>
            </w:tcBorders>
            <w:vAlign w:val="center"/>
          </w:tcPr>
          <w:p w14:paraId="57920CDD"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19046523"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8A8A3F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8A61F2E"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7806FE4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3F54D596"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3492AA8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9A5622C"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58B41D5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10D71124"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DF0945" w:rsidRPr="004414AC" w14:paraId="47C9BFE0" w14:textId="77777777" w:rsidTr="003D4FC0">
        <w:trPr>
          <w:jc w:val="center"/>
        </w:trPr>
        <w:tc>
          <w:tcPr>
            <w:tcW w:w="1106" w:type="dxa"/>
            <w:tcBorders>
              <w:top w:val="single" w:sz="4" w:space="0" w:color="auto"/>
            </w:tcBorders>
            <w:vAlign w:val="center"/>
          </w:tcPr>
          <w:p w14:paraId="4FDF080F"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3A450782" w14:textId="542C81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53DDAD3" w14:textId="3B735F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310086E7" w14:textId="1423C6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C4412DF" w14:textId="5B1372B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5A94F5B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1FA42FE6" w14:textId="0BE13DF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78CE5508" w14:textId="64181B6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EA102E1" w14:textId="5A03EFE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F825AA" w14:textId="28B59AE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036ECC54" w14:textId="77777777" w:rsidTr="003D4FC0">
        <w:trPr>
          <w:jc w:val="center"/>
        </w:trPr>
        <w:tc>
          <w:tcPr>
            <w:tcW w:w="1106" w:type="dxa"/>
            <w:vAlign w:val="center"/>
          </w:tcPr>
          <w:p w14:paraId="21D2DB67"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37CEE4" w14:textId="71496D0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508DDD0" w14:textId="01D2065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0325E5E" w14:textId="4A06CC2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75ADB8C" w14:textId="0CF264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3A54175"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55CD0530" w14:textId="75E27D6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4CDA8E" w14:textId="0DD66B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0694470" w14:textId="4873642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1736823" w14:textId="4A5F635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02FAE37" w14:textId="77777777" w:rsidTr="003D4FC0">
        <w:trPr>
          <w:jc w:val="center"/>
        </w:trPr>
        <w:tc>
          <w:tcPr>
            <w:tcW w:w="1106" w:type="dxa"/>
            <w:vAlign w:val="center"/>
          </w:tcPr>
          <w:p w14:paraId="4CA15C2D"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655A03E3" w14:textId="53CA8C3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953F7A0" w14:textId="4A1647B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4F9F00" w14:textId="7421A7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938FBA" w14:textId="6CA0E9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FDAC6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3CC09D1" w14:textId="605309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A17051" w14:textId="62A49E1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D5EA1A8" w14:textId="1E73FC5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26C4F6D" w14:textId="28E96F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8E50170" w14:textId="77777777" w:rsidTr="003D4FC0">
        <w:trPr>
          <w:jc w:val="center"/>
        </w:trPr>
        <w:tc>
          <w:tcPr>
            <w:tcW w:w="1106" w:type="dxa"/>
            <w:vAlign w:val="center"/>
          </w:tcPr>
          <w:p w14:paraId="103B2E8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4973D006" w14:textId="255EFD7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B0042C1" w14:textId="3C47B10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40DD861" w14:textId="5D2A569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232DB3A" w14:textId="3AFED4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4111FA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FF9275B" w14:textId="4EE825C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467C366" w14:textId="161F6EB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FE4E9" w14:textId="478A0CF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BBDBC13" w14:textId="1C71745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DA0A757" w14:textId="77777777" w:rsidTr="003D4FC0">
        <w:trPr>
          <w:jc w:val="center"/>
        </w:trPr>
        <w:tc>
          <w:tcPr>
            <w:tcW w:w="1106" w:type="dxa"/>
            <w:vAlign w:val="center"/>
          </w:tcPr>
          <w:p w14:paraId="04750C0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195BBA45" w14:textId="7810769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F05AC59" w14:textId="128449D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7B1D6E1" w14:textId="4B6C3D9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C8D5C05" w14:textId="0F3A52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60FDCF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99CF5ED" w14:textId="199BF6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5936B27" w14:textId="1C523A8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38279C8" w14:textId="10976D8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86B37D" w14:textId="482D65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4C1E2CB" w14:textId="77777777" w:rsidTr="003D4FC0">
        <w:trPr>
          <w:jc w:val="center"/>
        </w:trPr>
        <w:tc>
          <w:tcPr>
            <w:tcW w:w="1106" w:type="dxa"/>
            <w:vAlign w:val="center"/>
          </w:tcPr>
          <w:p w14:paraId="274081C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70BFB2F0" w14:textId="52643D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540A6DD" w14:textId="292382F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4E2190" w14:textId="7142C2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C6A4A68" w14:textId="40755B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4B5615C"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D64B75A" w14:textId="7C93782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DAC29F" w14:textId="1AD871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269402D" w14:textId="5E3B0FC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CFE646" w14:textId="2AA385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3876D654" w14:textId="77777777" w:rsidTr="003D4FC0">
        <w:trPr>
          <w:jc w:val="center"/>
        </w:trPr>
        <w:tc>
          <w:tcPr>
            <w:tcW w:w="1106" w:type="dxa"/>
            <w:vAlign w:val="center"/>
          </w:tcPr>
          <w:p w14:paraId="4D267E0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8BCDABB" w14:textId="28139A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202720" w14:textId="4509E7E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C89E5BE" w14:textId="062142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3F922C" w14:textId="244BAC6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ED78E41"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E793F83" w14:textId="06EBEF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C864DA5" w14:textId="5AEE66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75D909B" w14:textId="3D46A9D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813FBB" w14:textId="6A864D0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578E20B2" w14:textId="77777777" w:rsidTr="003D4FC0">
        <w:trPr>
          <w:jc w:val="center"/>
        </w:trPr>
        <w:tc>
          <w:tcPr>
            <w:tcW w:w="1106" w:type="dxa"/>
            <w:vAlign w:val="center"/>
          </w:tcPr>
          <w:p w14:paraId="420935D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76639DCB" w14:textId="7C83303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6A97E63" w14:textId="556771B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F628FBB" w14:textId="1185CF1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330C4C3" w14:textId="34EA09C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0F93FCA"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510DEC8" w14:textId="417B5EA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3F738D" w14:textId="047CC41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440BA59" w14:textId="170A62C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2399ECE" w14:textId="130DE4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2D5FC50" w14:textId="77777777" w:rsidTr="003D4FC0">
        <w:trPr>
          <w:jc w:val="center"/>
        </w:trPr>
        <w:tc>
          <w:tcPr>
            <w:tcW w:w="1106" w:type="dxa"/>
            <w:vAlign w:val="center"/>
          </w:tcPr>
          <w:p w14:paraId="02894108"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669086C0" w14:textId="2901CE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18E7275" w14:textId="0B3FC8A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C9C2E6" w14:textId="1E9D151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46EDF0" w14:textId="0B2828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722D7BF"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EBB7FC5" w14:textId="2A3D426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218A0D" w14:textId="153841B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3B9D443" w14:textId="76B4E81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10E961" w14:textId="4FDD453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C8AFB4C" w14:textId="77777777" w:rsidTr="003D4FC0">
        <w:trPr>
          <w:jc w:val="center"/>
        </w:trPr>
        <w:tc>
          <w:tcPr>
            <w:tcW w:w="1106" w:type="dxa"/>
            <w:vAlign w:val="center"/>
          </w:tcPr>
          <w:p w14:paraId="463D6D3E"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3D94B7BE" w14:textId="0722529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D59D429" w14:textId="5C0356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2CDE18" w14:textId="1AA58C4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6511736" w14:textId="311556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FF439F3"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75FF61F" w14:textId="40CDC5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771CABE" w14:textId="65A3324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7BBFCD" w14:textId="4C0E8F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D7A0127" w14:textId="454A3CE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86086AC" w14:textId="77777777" w:rsidTr="003D4FC0">
        <w:trPr>
          <w:jc w:val="center"/>
        </w:trPr>
        <w:tc>
          <w:tcPr>
            <w:tcW w:w="1106" w:type="dxa"/>
            <w:vAlign w:val="center"/>
          </w:tcPr>
          <w:p w14:paraId="2AD7936A"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B3F0647" w14:textId="47F322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BE0912F" w14:textId="30F1D13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2E852C" w14:textId="427C2DB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0B7E5AA" w14:textId="49FB23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9F28E30"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945A2B4" w14:textId="08D0B6A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7F9001" w14:textId="4ADFDA9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BC4748C" w14:textId="382A53D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B7CDD8" w14:textId="4AC6655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1FE633E" w14:textId="77777777" w:rsidTr="003D4FC0">
        <w:trPr>
          <w:jc w:val="center"/>
        </w:trPr>
        <w:tc>
          <w:tcPr>
            <w:tcW w:w="1106" w:type="dxa"/>
            <w:vAlign w:val="center"/>
          </w:tcPr>
          <w:p w14:paraId="3A1B5EF5"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4716BB1D" w14:textId="40C753A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E1526C5" w14:textId="704C78E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7D283D" w14:textId="6A8E4D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87D6961" w14:textId="0E944E5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E407113"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93EC0A5" w14:textId="73CCB04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7712C25" w14:textId="3D57FE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755BD" w14:textId="0EE68A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3612CBE" w14:textId="557545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46D1387" w14:textId="77777777" w:rsidTr="003D4FC0">
        <w:trPr>
          <w:jc w:val="center"/>
        </w:trPr>
        <w:tc>
          <w:tcPr>
            <w:tcW w:w="1106" w:type="dxa"/>
            <w:vAlign w:val="center"/>
          </w:tcPr>
          <w:p w14:paraId="473222D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69700399" w14:textId="236F268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946EED6" w14:textId="2EFC630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1452A97" w14:textId="51F7EAE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57F81BA" w14:textId="3DA0841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7A0901F"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5C5A226" w14:textId="1BF5BE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9EA37B7" w14:textId="4DA05BF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9682BE3" w14:textId="79B5C70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689D73" w14:textId="39E0A20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2B425D84" w14:textId="77777777" w:rsidTr="003D4FC0">
        <w:trPr>
          <w:jc w:val="center"/>
        </w:trPr>
        <w:tc>
          <w:tcPr>
            <w:tcW w:w="1106" w:type="dxa"/>
            <w:vAlign w:val="center"/>
          </w:tcPr>
          <w:p w14:paraId="2792F836"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4C49051C" w14:textId="708019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855E6AE" w14:textId="43AA1F5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27F5D15" w14:textId="070E1E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B22A71F" w14:textId="0CB496E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B724ED2"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B4690C0" w14:textId="70F89D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D2BF403" w14:textId="0CBAAFD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3CDDE5" w14:textId="4617739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C198CFB" w14:textId="7A2705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594B6A5" w14:textId="77777777" w:rsidTr="003D4FC0">
        <w:trPr>
          <w:jc w:val="center"/>
        </w:trPr>
        <w:tc>
          <w:tcPr>
            <w:tcW w:w="1106" w:type="dxa"/>
            <w:vAlign w:val="center"/>
          </w:tcPr>
          <w:p w14:paraId="2C0A4CD3"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2231F327" w14:textId="138A3F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149D0FE" w14:textId="26F4AC7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E39876" w14:textId="7AE10E7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15CA7D5" w14:textId="734360A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A9F5C5D"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EA72849" w14:textId="196FDB7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DC163D1" w14:textId="295413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F1F26F7" w14:textId="45214B5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92683A2" w14:textId="7D51C5E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DC10F7" w14:paraId="76F675B8" w14:textId="77777777" w:rsidTr="003D4FC0">
        <w:trPr>
          <w:jc w:val="center"/>
        </w:trPr>
        <w:tc>
          <w:tcPr>
            <w:tcW w:w="1207" w:type="dxa"/>
            <w:vMerge w:val="restart"/>
            <w:tcBorders>
              <w:top w:val="single" w:sz="4" w:space="0" w:color="auto"/>
              <w:bottom w:val="single" w:sz="4" w:space="0" w:color="auto"/>
            </w:tcBorders>
            <w:vAlign w:val="center"/>
          </w:tcPr>
          <w:p w14:paraId="5795CB9D"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28B123D9"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2EB8FF32"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0A22DFF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DC10F7" w14:paraId="38706396" w14:textId="77777777" w:rsidTr="003D4FC0">
        <w:trPr>
          <w:jc w:val="center"/>
        </w:trPr>
        <w:tc>
          <w:tcPr>
            <w:tcW w:w="1207" w:type="dxa"/>
            <w:vMerge/>
            <w:tcBorders>
              <w:top w:val="nil"/>
              <w:bottom w:val="single" w:sz="4" w:space="0" w:color="auto"/>
            </w:tcBorders>
            <w:vAlign w:val="center"/>
          </w:tcPr>
          <w:p w14:paraId="680F0B21"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242AD16C"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9B0ED4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338CB7B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DC10F7" w14:paraId="42519A4D" w14:textId="77777777" w:rsidTr="003D4FC0">
        <w:trPr>
          <w:jc w:val="center"/>
        </w:trPr>
        <w:tc>
          <w:tcPr>
            <w:tcW w:w="1207" w:type="dxa"/>
            <w:vMerge/>
            <w:tcBorders>
              <w:top w:val="nil"/>
              <w:bottom w:val="single" w:sz="4" w:space="0" w:color="auto"/>
            </w:tcBorders>
            <w:vAlign w:val="center"/>
          </w:tcPr>
          <w:p w14:paraId="4AA93A3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592C6B0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813248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316DAE08"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7BA31F6"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1D1B8808"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443E5055"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259C93EA"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2E332F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12778C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DC10F7" w14:paraId="6AF6DCEA" w14:textId="77777777" w:rsidTr="003D4FC0">
        <w:trPr>
          <w:jc w:val="center"/>
        </w:trPr>
        <w:tc>
          <w:tcPr>
            <w:tcW w:w="1207" w:type="dxa"/>
            <w:tcBorders>
              <w:top w:val="single" w:sz="4" w:space="0" w:color="auto"/>
            </w:tcBorders>
            <w:vAlign w:val="center"/>
          </w:tcPr>
          <w:p w14:paraId="4F99604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104C21" w14:textId="6FADC1E3"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6E4565E0" w14:textId="6514F2A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762450C" w14:textId="42FFA97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FFFD52C" w14:textId="6A07A98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64A1BD8B"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BF15F0E" w14:textId="66E7E9F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65D86297" w14:textId="27BF09CE"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394B3823" w14:textId="0FCC32A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5B5652B" w14:textId="4B2CC69C"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3AA844F" w14:textId="77777777" w:rsidTr="003D4FC0">
        <w:trPr>
          <w:jc w:val="center"/>
        </w:trPr>
        <w:tc>
          <w:tcPr>
            <w:tcW w:w="1207" w:type="dxa"/>
            <w:vAlign w:val="center"/>
          </w:tcPr>
          <w:p w14:paraId="1B85E2F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7A61BFA0" w14:textId="2757238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301546A" w14:textId="51FE643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102094" w14:textId="43C0AEC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6BE9ED7" w14:textId="73F9731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E0661D"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0BA2F5D" w14:textId="6EF97B3B"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1B7F1E8" w14:textId="50A898C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8C81311" w14:textId="6B26F59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E905F73" w14:textId="77F41DC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A3BE735" w14:textId="77777777" w:rsidTr="003D4FC0">
        <w:trPr>
          <w:jc w:val="center"/>
        </w:trPr>
        <w:tc>
          <w:tcPr>
            <w:tcW w:w="1207" w:type="dxa"/>
            <w:vAlign w:val="center"/>
          </w:tcPr>
          <w:p w14:paraId="4FA2BA1E"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0CAEE8F" w14:textId="0645010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42EBFBC" w14:textId="274B13D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07E7CB1" w14:textId="71D8DA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F8273A2" w14:textId="2DBAC9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A9AE5D1"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36F6636" w14:textId="0208FC1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B0CC94" w14:textId="2E8A1309"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0A534FE" w14:textId="2053164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EEA4FA" w14:textId="54FA45C2"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6"/>
      <w:headerReference w:type="first" r:id="rId47"/>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DA16D2" w14:textId="77777777" w:rsidR="0008177C" w:rsidRDefault="0008177C">
      <w:pPr>
        <w:spacing w:after="0" w:line="240" w:lineRule="auto"/>
      </w:pPr>
      <w:r>
        <w:separator/>
      </w:r>
    </w:p>
  </w:endnote>
  <w:endnote w:type="continuationSeparator" w:id="0">
    <w:p w14:paraId="55B18C1A" w14:textId="77777777" w:rsidR="0008177C" w:rsidRDefault="00081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48164D" w14:textId="77777777" w:rsidR="0008177C" w:rsidRDefault="0008177C">
      <w:pPr>
        <w:spacing w:after="0" w:line="240" w:lineRule="auto"/>
      </w:pPr>
      <w:r>
        <w:separator/>
      </w:r>
    </w:p>
  </w:footnote>
  <w:footnote w:type="continuationSeparator" w:id="0">
    <w:p w14:paraId="662481AD" w14:textId="77777777" w:rsidR="0008177C" w:rsidRDefault="000817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266A"/>
    <w:rsid w:val="001B6AB0"/>
    <w:rsid w:val="001B6EB8"/>
    <w:rsid w:val="001C0027"/>
    <w:rsid w:val="001C3B68"/>
    <w:rsid w:val="001C430A"/>
    <w:rsid w:val="001C573C"/>
    <w:rsid w:val="001C7009"/>
    <w:rsid w:val="001C7144"/>
    <w:rsid w:val="001C771C"/>
    <w:rsid w:val="001C7990"/>
    <w:rsid w:val="001D12E1"/>
    <w:rsid w:val="001D2983"/>
    <w:rsid w:val="001D55F2"/>
    <w:rsid w:val="001D6CB6"/>
    <w:rsid w:val="001D759F"/>
    <w:rsid w:val="001D764E"/>
    <w:rsid w:val="001E1E82"/>
    <w:rsid w:val="001E3CD8"/>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D89"/>
    <w:rsid w:val="00296853"/>
    <w:rsid w:val="0029779B"/>
    <w:rsid w:val="002A21FB"/>
    <w:rsid w:val="002A2539"/>
    <w:rsid w:val="002A2F2D"/>
    <w:rsid w:val="002A3186"/>
    <w:rsid w:val="002A3798"/>
    <w:rsid w:val="002A3E47"/>
    <w:rsid w:val="002A5BF9"/>
    <w:rsid w:val="002A71BB"/>
    <w:rsid w:val="002A7836"/>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56D5"/>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636A"/>
    <w:rsid w:val="00470389"/>
    <w:rsid w:val="00472801"/>
    <w:rsid w:val="004730C3"/>
    <w:rsid w:val="0047336B"/>
    <w:rsid w:val="00473AD3"/>
    <w:rsid w:val="0048001F"/>
    <w:rsid w:val="0049094E"/>
    <w:rsid w:val="004911D5"/>
    <w:rsid w:val="00491899"/>
    <w:rsid w:val="0049335E"/>
    <w:rsid w:val="00494F64"/>
    <w:rsid w:val="00496831"/>
    <w:rsid w:val="004A055C"/>
    <w:rsid w:val="004A0F6A"/>
    <w:rsid w:val="004A1D60"/>
    <w:rsid w:val="004A3D9D"/>
    <w:rsid w:val="004A5325"/>
    <w:rsid w:val="004A7BE4"/>
    <w:rsid w:val="004B1799"/>
    <w:rsid w:val="004B22B2"/>
    <w:rsid w:val="004B2940"/>
    <w:rsid w:val="004B4080"/>
    <w:rsid w:val="004B59F9"/>
    <w:rsid w:val="004C0AB1"/>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5D5"/>
    <w:rsid w:val="006B0986"/>
    <w:rsid w:val="006B4053"/>
    <w:rsid w:val="006B6B0B"/>
    <w:rsid w:val="006C031E"/>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1C2D"/>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379E"/>
    <w:rsid w:val="00824C91"/>
    <w:rsid w:val="00826216"/>
    <w:rsid w:val="00831725"/>
    <w:rsid w:val="008328B2"/>
    <w:rsid w:val="00833BC8"/>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0419"/>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E7BA4"/>
    <w:rsid w:val="00BF08C5"/>
    <w:rsid w:val="00BF0CB3"/>
    <w:rsid w:val="00BF1FA6"/>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8DE"/>
    <w:rsid w:val="00C53E98"/>
    <w:rsid w:val="00C55253"/>
    <w:rsid w:val="00C55D08"/>
    <w:rsid w:val="00C6379B"/>
    <w:rsid w:val="00C64C31"/>
    <w:rsid w:val="00C65AF2"/>
    <w:rsid w:val="00C700BA"/>
    <w:rsid w:val="00C7376D"/>
    <w:rsid w:val="00C74E90"/>
    <w:rsid w:val="00C7581B"/>
    <w:rsid w:val="00C767F4"/>
    <w:rsid w:val="00C76FC2"/>
    <w:rsid w:val="00C77042"/>
    <w:rsid w:val="00C770C8"/>
    <w:rsid w:val="00C801A2"/>
    <w:rsid w:val="00C810D0"/>
    <w:rsid w:val="00C8137E"/>
    <w:rsid w:val="00C84EE2"/>
    <w:rsid w:val="00C868CC"/>
    <w:rsid w:val="00C9035E"/>
    <w:rsid w:val="00C90FA3"/>
    <w:rsid w:val="00C91A12"/>
    <w:rsid w:val="00C92465"/>
    <w:rsid w:val="00C92975"/>
    <w:rsid w:val="00C93B6A"/>
    <w:rsid w:val="00C945E6"/>
    <w:rsid w:val="00C948F9"/>
    <w:rsid w:val="00C95FF1"/>
    <w:rsid w:val="00C969F3"/>
    <w:rsid w:val="00C97286"/>
    <w:rsid w:val="00C97B4E"/>
    <w:rsid w:val="00C97D3A"/>
    <w:rsid w:val="00CA215F"/>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D2F"/>
    <w:rsid w:val="00CE26A4"/>
    <w:rsid w:val="00CE5ADA"/>
    <w:rsid w:val="00CF100B"/>
    <w:rsid w:val="00CF176A"/>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4DDC"/>
    <w:rsid w:val="00D365E8"/>
    <w:rsid w:val="00D377D9"/>
    <w:rsid w:val="00D40281"/>
    <w:rsid w:val="00D41BC6"/>
    <w:rsid w:val="00D42B59"/>
    <w:rsid w:val="00D44DA0"/>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19F1"/>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6CE"/>
    <w:rsid w:val="00E77B2B"/>
    <w:rsid w:val="00E855D8"/>
    <w:rsid w:val="00E85B39"/>
    <w:rsid w:val="00E874DC"/>
    <w:rsid w:val="00E92E08"/>
    <w:rsid w:val="00E93A13"/>
    <w:rsid w:val="00E94975"/>
    <w:rsid w:val="00E95791"/>
    <w:rsid w:val="00E95CE6"/>
    <w:rsid w:val="00EA1181"/>
    <w:rsid w:val="00EA14EF"/>
    <w:rsid w:val="00EA1716"/>
    <w:rsid w:val="00EA1C32"/>
    <w:rsid w:val="00EA1F7A"/>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40B2"/>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1</TotalTime>
  <Pages>15</Pages>
  <Words>5004</Words>
  <Characters>2852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707</cp:revision>
  <dcterms:created xsi:type="dcterms:W3CDTF">2019-12-02T06:24:00Z</dcterms:created>
  <dcterms:modified xsi:type="dcterms:W3CDTF">2024-07-1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